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(s) of information about antibi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nurse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nurse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prescrib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prescriber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prescrib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Other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nurses Information from dispens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nurses Information from prescribers Oth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nurse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from nurse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from nurses Information given by a colleague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from nurse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given by a colleague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provided by pharmaceutical companies leafl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tern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ternet Social media 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ternet Social media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Social media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Social media Internet Oth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nurse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nurses 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nurse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nurse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University course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given by a colleague Information from dispens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given by a colleague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given by a colleague Internet Social media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given by a colleague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provided by pharmaceutical companies leaflet Information from dispensers Oth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provided by pharmaceutical companies leaflet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provided by pharmaceutical companies leaflet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Information from dispensers 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Social media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Social media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Social media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Oth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Other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Oth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Oth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Social media Internet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Social media Internet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University courses Information from dispensers Information from prescrib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University course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given by a colleague Information from dispens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given by a colleague Information from nurse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given by a colleague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dispensers Information from nurse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dispensers Information from University course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dispens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formation from dispensers Information from University course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formation from dispens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formation from dispens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tern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Oth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University course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University courses Internet Social media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given by a colleague Information from University courses Internet Social media Information from dispens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ternet Social media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Information from dispens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Information provided by pharmaceutical companies leafl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provided by pharmaceutical companies leaflet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Social media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Social media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Social media Information given by a colleague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Social media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from dispens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from prescribers Information from dispensers Information from nurse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from prescrib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provided by pharmaceutical companies leaflet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 Information from dispens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 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 Information provided by pharmaceutical companies leafl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provided by pharmaceutical companies leaflet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Oth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0T19:46:38Z</dcterms:created>
  <dcterms:modified xsi:type="dcterms:W3CDTF">2024-06-10T19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